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4E0266" w14:textId="77777777" w:rsidR="00330D7E" w:rsidRPr="00330D7E" w:rsidRDefault="00330D7E" w:rsidP="00330D7E">
      <w:pPr>
        <w:pStyle w:val="Heading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77777777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This document defines the </w:t>
      </w:r>
      <w:r w:rsidRPr="00330D7E">
        <w:rPr>
          <w:bCs/>
        </w:rPr>
        <w:t>exercises</w:t>
      </w:r>
      <w:r w:rsidRPr="00330D7E">
        <w:t xml:space="preserve"> for </w:t>
      </w:r>
      <w:hyperlink r:id="rId9">
        <w:r w:rsidRPr="00330D7E">
          <w:rPr>
            <w:rStyle w:val="InternetLink"/>
          </w:rPr>
          <w:t>"Java Advanced" course @ Software University</w:t>
        </w:r>
      </w:hyperlink>
      <w:r w:rsidRPr="00330D7E">
        <w:t xml:space="preserve">. 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Pr="00330D7E">
        <w:t xml:space="preserve">of all below described problems in </w:t>
      </w:r>
      <w:hyperlink r:id="rId10">
        <w:r w:rsidRPr="00330D7E">
          <w:rPr>
            <w:rStyle w:val="InternetLink"/>
          </w:rPr>
          <w:t>Judge</w:t>
        </w:r>
      </w:hyperlink>
      <w:r w:rsidRPr="00330D7E">
        <w:t>.</w:t>
      </w:r>
    </w:p>
    <w:p w14:paraId="6C3EA51B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Unique Usernames</w:t>
      </w:r>
    </w:p>
    <w:p w14:paraId="3A50E87B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Write a simple program that reads from the console a sequence of usernames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4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65"/>
        <w:gridCol w:w="2340"/>
      </w:tblGrid>
      <w:tr w:rsidR="00330D7E" w:rsidRPr="00330D7E" w14:paraId="2744E03F" w14:textId="77777777" w:rsidTr="00A21682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A21682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A21682">
        <w:trPr>
          <w:trHeight w:val="2909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Sets of Elements</w:t>
      </w:r>
    </w:p>
    <w:p w14:paraId="138461B9" w14:textId="1E9AB447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 there are </w:t>
      </w:r>
      <w:r w:rsidR="00A21682">
        <w:rPr>
          <w:b/>
        </w:rPr>
        <w:t>N</w:t>
      </w:r>
      <w:r w:rsidRPr="00330D7E">
        <w:t xml:space="preserve"> numbers</w:t>
      </w:r>
      <w:r w:rsidR="00A21682">
        <w:rPr>
          <w:lang w:val="bg-BG"/>
        </w:rPr>
        <w:t>,</w:t>
      </w:r>
      <w:r w:rsidRPr="00330D7E">
        <w:t xml:space="preserve">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both of them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25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350"/>
      </w:tblGrid>
      <w:tr w:rsidR="00330D7E" w:rsidRPr="00330D7E" w14:paraId="766F56FF" w14:textId="77777777" w:rsidTr="00A21682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A21682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A21682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bookmarkStart w:id="0" w:name="_GoBack" w:colFirst="0" w:colLast="0"/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bookmarkEnd w:id="0"/>
    <w:p w14:paraId="1C66253D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eriodic Table</w:t>
      </w:r>
    </w:p>
    <w:p w14:paraId="15AF4352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 print all unique ones in ascending order:</w:t>
      </w:r>
    </w:p>
    <w:p w14:paraId="7FB6501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Ee</w:t>
            </w:r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Ce Ee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89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2430"/>
      </w:tblGrid>
      <w:tr w:rsidR="00330D7E" w:rsidRPr="00330D7E" w14:paraId="4469FCF5" w14:textId="77777777" w:rsidTr="00A21682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A21682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4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A21682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24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both of them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lastRenderedPageBreak/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5031320F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A Miner Task</w:t>
      </w:r>
    </w:p>
    <w:p w14:paraId="0A5A4923" w14:textId="2416C9B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 sequence of strings, each on a </w:t>
      </w:r>
      <w:r w:rsidRPr="00330D7E">
        <w:rPr>
          <w:b/>
        </w:rPr>
        <w:t>new</w:t>
      </w:r>
      <w:r w:rsidRPr="00330D7E">
        <w:t xml:space="preserve"> </w:t>
      </w:r>
      <w:r w:rsidRPr="00330D7E">
        <w:rPr>
          <w:b/>
        </w:rPr>
        <w:t>line</w:t>
      </w:r>
      <w:r w:rsidRPr="00330D7E">
        <w:t xml:space="preserve">. Every </w:t>
      </w:r>
      <w:r w:rsidRPr="00330D7E">
        <w:rPr>
          <w:b/>
        </w:rPr>
        <w:t>odd</w:t>
      </w:r>
      <w:r w:rsidRPr="00330D7E">
        <w:t xml:space="preserve"> line on the console is representing a </w:t>
      </w:r>
      <w:r w:rsidRPr="00330D7E">
        <w:rPr>
          <w:b/>
        </w:rPr>
        <w:t>resource</w:t>
      </w:r>
      <w:r w:rsidRPr="00330D7E">
        <w:t xml:space="preserve"> </w:t>
      </w:r>
      <w:r w:rsidRPr="00330D7E">
        <w:rPr>
          <w:noProof/>
        </w:rPr>
        <w:t>(</w:t>
      </w:r>
      <w:r w:rsidRPr="00330D7E">
        <w:t>e.g. Gold, Silver, Copper, and so on</w:t>
      </w:r>
      <w:r w:rsidR="00FE2BB6">
        <w:rPr>
          <w:noProof/>
        </w:rPr>
        <w:t>)</w:t>
      </w:r>
      <w:r w:rsidRPr="00330D7E">
        <w:t xml:space="preserve">, and every </w:t>
      </w:r>
      <w:r w:rsidRPr="00330D7E">
        <w:rPr>
          <w:b/>
        </w:rPr>
        <w:t>even</w:t>
      </w:r>
      <w:r w:rsidRPr="00330D7E">
        <w:t xml:space="preserve"> – </w:t>
      </w:r>
      <w:r w:rsidRPr="00330D7E">
        <w:rPr>
          <w:b/>
        </w:rPr>
        <w:t>quantity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 resources and print them each on a </w:t>
      </w:r>
      <w:r w:rsidRPr="00330D7E">
        <w:rPr>
          <w:b/>
        </w:rPr>
        <w:t>new</w:t>
      </w:r>
      <w:r w:rsidRPr="00330D7E">
        <w:t xml:space="preserve"> </w:t>
      </w:r>
      <w:r w:rsidRPr="00330D7E">
        <w:rPr>
          <w:b/>
        </w:rPr>
        <w:t>line</w:t>
      </w:r>
      <w:r w:rsidRPr="00330D7E">
        <w:t xml:space="preserve">. </w:t>
      </w:r>
    </w:p>
    <w:p w14:paraId="44B47578" w14:textId="5B1294AF" w:rsidR="00330D7E" w:rsidRPr="00330D7E" w:rsidRDefault="00330D7E" w:rsidP="00330D7E">
      <w:pPr>
        <w:jc w:val="both"/>
        <w:rPr>
          <w:b/>
          <w:bCs/>
          <w:lang w:val="bg-BG"/>
        </w:rPr>
      </w:pPr>
      <w:r w:rsidRPr="00330D7E">
        <w:rPr>
          <w:b/>
          <w:bCs/>
        </w:rPr>
        <w:t xml:space="preserve">Print the resources and their quantities in </w:t>
      </w:r>
      <w:r w:rsidR="00BF51FF">
        <w:rPr>
          <w:b/>
          <w:bCs/>
        </w:rPr>
        <w:t xml:space="preserve">the </w:t>
      </w:r>
      <w:r w:rsidRPr="00330D7E">
        <w:rPr>
          <w:b/>
          <w:bCs/>
        </w:rPr>
        <w:t>format:</w:t>
      </w:r>
    </w:p>
    <w:p w14:paraId="5A0B4772" w14:textId="5F207A20" w:rsidR="00330D7E" w:rsidRPr="00476B70" w:rsidRDefault="00476B70" w:rsidP="00330D7E">
      <w:pPr>
        <w:jc w:val="both"/>
        <w:rPr>
          <w:rFonts w:ascii="Consolas" w:hAnsi="Consolas"/>
          <w:b/>
          <w:bCs/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resource} –&gt; {quantity}</w:t>
      </w:r>
      <w:r>
        <w:t>"</w:t>
      </w:r>
    </w:p>
    <w:p w14:paraId="7DC0CBDC" w14:textId="5FCE23B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The quantities inputs will be in the </w:t>
      </w:r>
      <w:r w:rsidRPr="00476B70">
        <w:t xml:space="preserve">range </w:t>
      </w:r>
      <w:r w:rsidRPr="00476B70">
        <w:rPr>
          <w:b/>
        </w:rPr>
        <w:t>[1 … 2 000 000 000]</w:t>
      </w:r>
      <w:r w:rsidR="00FE2BB6" w:rsidRPr="00FE2BB6">
        <w:t>.</w:t>
      </w:r>
    </w:p>
    <w:p w14:paraId="6859A2E4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39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15"/>
        <w:gridCol w:w="2340"/>
      </w:tblGrid>
      <w:tr w:rsidR="00330D7E" w:rsidRPr="00330D7E" w14:paraId="5A28A25E" w14:textId="77777777" w:rsidTr="00A21682">
        <w:tc>
          <w:tcPr>
            <w:tcW w:w="1615" w:type="dxa"/>
            <w:shd w:val="clear" w:color="auto" w:fill="D9D9D9" w:themeFill="background1" w:themeFillShade="D9"/>
            <w:tcMar>
              <w:left w:w="85" w:type="dxa"/>
            </w:tcMar>
          </w:tcPr>
          <w:p w14:paraId="51CAFB4A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73172663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8DC76B2" w14:textId="77777777" w:rsidTr="00A21682">
        <w:tc>
          <w:tcPr>
            <w:tcW w:w="1615" w:type="dxa"/>
            <w:shd w:val="clear" w:color="auto" w:fill="auto"/>
            <w:tcMar>
              <w:left w:w="85" w:type="dxa"/>
            </w:tcMar>
          </w:tcPr>
          <w:p w14:paraId="63E9DA78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old</w:t>
            </w:r>
          </w:p>
          <w:p w14:paraId="1D6F2422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55</w:t>
            </w:r>
          </w:p>
          <w:p w14:paraId="4BC9ED77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ilver</w:t>
            </w:r>
          </w:p>
          <w:p w14:paraId="1CA7C227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</w:t>
            </w:r>
          </w:p>
          <w:p w14:paraId="6AD0166D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opper</w:t>
            </w:r>
          </w:p>
          <w:p w14:paraId="4BF93FA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7</w:t>
            </w:r>
          </w:p>
          <w:p w14:paraId="340B7416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6712CFC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old -&gt; 155</w:t>
            </w:r>
          </w:p>
          <w:p w14:paraId="2ED793D8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ilver -&gt; 10</w:t>
            </w:r>
          </w:p>
          <w:p w14:paraId="1F4F8636" w14:textId="2CE06CC2" w:rsidR="00476B70" w:rsidRPr="00476B70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Copper -&gt; 17</w:t>
            </w:r>
          </w:p>
        </w:tc>
      </w:tr>
      <w:tr w:rsidR="00476B70" w:rsidRPr="00330D7E" w14:paraId="7D7DD469" w14:textId="77777777" w:rsidTr="00A21682">
        <w:tc>
          <w:tcPr>
            <w:tcW w:w="1615" w:type="dxa"/>
            <w:shd w:val="clear" w:color="auto" w:fill="auto"/>
            <w:tcMar>
              <w:left w:w="85" w:type="dxa"/>
            </w:tcMar>
          </w:tcPr>
          <w:p w14:paraId="73EC7ECC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old</w:t>
            </w:r>
          </w:p>
          <w:p w14:paraId="52C93DDC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15555555</w:t>
            </w:r>
          </w:p>
          <w:p w14:paraId="0D57148A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ilver</w:t>
            </w:r>
          </w:p>
          <w:p w14:paraId="60BBB006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10000000</w:t>
            </w:r>
          </w:p>
          <w:p w14:paraId="1B5CB15F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pper</w:t>
            </w:r>
          </w:p>
          <w:p w14:paraId="4E0D3F29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17000000</w:t>
            </w:r>
          </w:p>
          <w:p w14:paraId="6D3CE3D4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pper</w:t>
            </w:r>
          </w:p>
          <w:p w14:paraId="53FD3759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1700</w:t>
            </w:r>
          </w:p>
          <w:p w14:paraId="68251E1A" w14:textId="34412A93" w:rsidR="00476B70" w:rsidRPr="00330D7E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684646A0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old -&gt; 15555555</w:t>
            </w:r>
          </w:p>
          <w:p w14:paraId="6B105777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ilver -&gt; 10000000</w:t>
            </w:r>
          </w:p>
          <w:p w14:paraId="7300B71D" w14:textId="6CF86D49" w:rsidR="00476B70" w:rsidRPr="00330D7E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pper -&gt; 17001700</w:t>
            </w:r>
          </w:p>
        </w:tc>
      </w:tr>
    </w:tbl>
    <w:p w14:paraId="4CC26387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lastRenderedPageBreak/>
        <w:t>Fix Emails</w:t>
      </w:r>
    </w:p>
    <w:p w14:paraId="58711C37" w14:textId="0CB16A72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 sequence of strings, each on a new line </w:t>
      </w:r>
      <w:bookmarkStart w:id="1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1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 xml:space="preserve">domain ends with "us", "uk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0E0202D2" w:rsidR="00AF09D4" w:rsidRDefault="00AF09D4" w:rsidP="00330D7E">
      <w:pPr>
        <w:jc w:val="both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>Problem 8. Hands Of Cards</w:t>
      </w:r>
    </w:p>
    <w:p w14:paraId="3AE15849" w14:textId="3F469375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 sequence of people and for every person what </w:t>
      </w:r>
      <w:r w:rsidRPr="00330D7E">
        <w:rPr>
          <w:b/>
        </w:rPr>
        <w:t>cards</w:t>
      </w:r>
      <w:r w:rsidRPr="00330D7E">
        <w:t xml:space="preserve"> he draws from the deck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r w:rsidR="00330D7E" w:rsidRPr="00D73871">
        <w:rPr>
          <w:rFonts w:ascii="Consolas" w:hAnsi="Consolas"/>
          <w:b/>
          <w:bCs/>
          <w:noProof/>
        </w:rPr>
        <w:t>personName</w:t>
      </w:r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…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4ADCD31E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 and in the format described, there is no need to check it.</w:t>
      </w:r>
    </w:p>
    <w:p w14:paraId="433A716C" w14:textId="51E4C24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, if he draws such a card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 and </w:t>
      </w:r>
      <w:r w:rsidRPr="00330D7E">
        <w:rPr>
          <w:b/>
        </w:rPr>
        <w:t>J to A</w:t>
      </w:r>
      <w:r w:rsidRPr="00330D7E">
        <w:t xml:space="preserve"> are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Finally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r w:rsidR="00330D7E" w:rsidRPr="00D73871">
        <w:rPr>
          <w:rFonts w:ascii="Consolas" w:hAnsi="Consolas"/>
          <w:b/>
          <w:bCs/>
          <w:noProof/>
        </w:rPr>
        <w:t>personName</w:t>
      </w:r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lastRenderedPageBreak/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3F85E5B2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843"/>
        </w:tabs>
        <w:spacing w:before="0" w:after="120" w:line="240" w:lineRule="auto"/>
        <w:rPr>
          <w:lang w:val="bg-BG"/>
        </w:rPr>
      </w:pPr>
      <w:r>
        <w:t xml:space="preserve">Problem 9. </w:t>
      </w:r>
      <w:r w:rsidR="00330D7E" w:rsidRPr="00330D7E">
        <w:t>* User Logs</w:t>
      </w:r>
    </w:p>
    <w:p w14:paraId="409D45D1" w14:textId="77777777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and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r w:rsidR="00330D7E" w:rsidRPr="00884FEA">
        <w:rPr>
          <w:rFonts w:ascii="Consolas" w:hAnsi="Consolas"/>
          <w:b/>
        </w:rPr>
        <w:t>A&amp;sample&amp;message</w:t>
      </w:r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77777777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 and for </w:t>
      </w:r>
      <w:r w:rsidRPr="00D73871">
        <w:rPr>
          <w:b/>
        </w:rPr>
        <w:t>every user</w:t>
      </w:r>
      <w:r w:rsidRPr="00D73871">
        <w:t xml:space="preserve">, you have to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Hello</w:t>
      </w:r>
      <w:r w:rsidRPr="00D73871">
        <w:rPr>
          <w:b/>
        </w:rPr>
        <w:t>&amp;derps.' user=destroyer</w:t>
      </w:r>
      <w:r w:rsidRPr="00D73871">
        <w:t>, you have to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Heading3"/>
        <w:rPr>
          <w:b w:val="0"/>
          <w:lang w:val="bg-BG"/>
        </w:rPr>
      </w:pPr>
      <w:r w:rsidRPr="00330D7E">
        <w:t>Input</w:t>
      </w:r>
    </w:p>
    <w:p w14:paraId="4DD70C48" w14:textId="108751C9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have to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, there is no need to check it explicitly.</w:t>
      </w:r>
    </w:p>
    <w:p w14:paraId="4DFF0F21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CF4512F" w14:textId="77777777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>For every user found, you have to display each log in the format:</w:t>
      </w:r>
    </w:p>
    <w:p w14:paraId="08CCD76C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lastRenderedPageBreak/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1..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r w:rsidRPr="00330D7E">
        <w:rPr>
          <w:b/>
        </w:rPr>
        <w:t>This&amp;is&amp;a&amp;message</w:t>
      </w:r>
      <w:r w:rsidR="00884FEA">
        <w:rPr>
          <w:b/>
        </w:rPr>
        <w:t>.</w:t>
      </w:r>
    </w:p>
    <w:p w14:paraId="3D451439" w14:textId="528A74CE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length in the range </w:t>
      </w:r>
      <w:r w:rsidRPr="00884FEA">
        <w:rPr>
          <w:b/>
        </w:rPr>
        <w:t>[3..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09FF4679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50.40 =&gt; 2.</w:t>
            </w:r>
          </w:p>
        </w:tc>
      </w:tr>
    </w:tbl>
    <w:p w14:paraId="2CB97113" w14:textId="13135E46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985"/>
        </w:tabs>
        <w:spacing w:before="0" w:after="120" w:line="240" w:lineRule="auto"/>
        <w:rPr>
          <w:lang w:val="bg-BG"/>
        </w:rPr>
      </w:pPr>
      <w:r>
        <w:t xml:space="preserve">Problem 10. </w:t>
      </w:r>
      <w:r w:rsidR="00330D7E" w:rsidRPr="00330D7E">
        <w:t>* Population Counter</w:t>
      </w:r>
    </w:p>
    <w:p w14:paraId="6133C044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So many people! It’s hard to count them all. But that’s your job as a statistician. You get raw data for a given city and you need to aggregate it. </w:t>
      </w:r>
    </w:p>
    <w:p w14:paraId="1963CCCB" w14:textId="65182C7D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On each input line</w:t>
      </w:r>
      <w:r w:rsidR="00BF51FF">
        <w:t>,</w:t>
      </w:r>
      <w:r w:rsidRPr="00330D7E">
        <w:t xml:space="preserve"> you’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r w:rsidRPr="00884FEA">
        <w:rPr>
          <w:rFonts w:ascii="Consolas" w:hAnsi="Consolas"/>
          <w:b/>
        </w:rPr>
        <w:t>city|country|population</w:t>
      </w:r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lastRenderedPageBreak/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7DF38ABD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031E7936" w14:textId="66450E01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985"/>
        </w:tabs>
        <w:spacing w:before="0" w:after="120" w:line="240" w:lineRule="auto"/>
        <w:rPr>
          <w:lang w:val="bg-BG"/>
        </w:rPr>
      </w:pPr>
      <w:r>
        <w:t xml:space="preserve">Problem 11. </w:t>
      </w:r>
      <w:r w:rsidR="00330D7E" w:rsidRPr="00330D7E">
        <w:t>* 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3 alex 12</w:t>
      </w:r>
    </w:p>
    <w:p w14:paraId="36863607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212.50.118.81 alex 46</w:t>
      </w:r>
    </w:p>
    <w:p w14:paraId="1D5FB4E4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212.50.118.81 alex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alex: 62 [10.10.17.33, 212.50.118.81]</w:t>
      </w:r>
    </w:p>
    <w:p w14:paraId="06B827B6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peter: 303 [10.10.17.34, 10.10.17.35, 192.168.0.11]</w:t>
      </w:r>
    </w:p>
    <w:p w14:paraId="61D82F62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Input</w:t>
      </w:r>
    </w:p>
    <w:p w14:paraId="3D9E9A45" w14:textId="1F90A6F0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number </w:t>
      </w:r>
      <w:r w:rsidRPr="00330D7E">
        <w:rPr>
          <w:b/>
        </w:rPr>
        <w:t>n</w:t>
      </w:r>
      <w:r w:rsidRPr="00330D7E">
        <w:t xml:space="preserve"> stays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all of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lastRenderedPageBreak/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1C483503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50DFC00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495C9125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985"/>
        </w:tabs>
        <w:spacing w:before="0" w:after="120" w:line="240" w:lineRule="auto"/>
        <w:rPr>
          <w:lang w:val="bg-BG"/>
        </w:rPr>
      </w:pPr>
      <w:r>
        <w:t xml:space="preserve">Problem 12. </w:t>
      </w:r>
      <w:r w:rsidR="00330D7E" w:rsidRPr="00330D7E">
        <w:t>* Legendary Farming</w:t>
      </w:r>
    </w:p>
    <w:p w14:paraId="3D6DF0E0" w14:textId="0837DD5C" w:rsidR="00330D7E" w:rsidRPr="00330D7E" w:rsidRDefault="00330D7E" w:rsidP="00330D7E">
      <w:pPr>
        <w:spacing w:after="0"/>
        <w:rPr>
          <w:lang w:val="bg-BG"/>
        </w:rPr>
      </w:pPr>
      <w:r w:rsidRPr="00330D7E">
        <w:t xml:space="preserve">You’ve beaten all the content and the last thing left to accomplish is </w:t>
      </w:r>
      <w:r w:rsidR="00BF51FF">
        <w:t xml:space="preserve">to </w:t>
      </w:r>
      <w:r w:rsidRPr="00330D7E">
        <w:t>own a legendary item. However, it’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r w:rsidRPr="00330D7E">
        <w:rPr>
          <w:b/>
        </w:rPr>
        <w:t>Shadowmourne</w:t>
      </w:r>
      <w:r w:rsidRPr="00330D7E">
        <w:t xml:space="preserve"> – requires </w:t>
      </w:r>
      <w:r w:rsidRPr="00330D7E">
        <w:rPr>
          <w:b/>
        </w:rPr>
        <w:t>250 Shards</w:t>
      </w:r>
      <w:r w:rsidRPr="00330D7E">
        <w:t>;</w:t>
      </w:r>
    </w:p>
    <w:p w14:paraId="54C299BD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r w:rsidRPr="00330D7E">
        <w:rPr>
          <w:b/>
        </w:rPr>
        <w:t>Valanyr</w:t>
      </w:r>
      <w:r w:rsidRPr="00330D7E">
        <w:t xml:space="preserve"> – requires </w:t>
      </w:r>
      <w:r w:rsidRPr="00330D7E">
        <w:rPr>
          <w:b/>
        </w:rPr>
        <w:t>250 Fragments</w:t>
      </w:r>
      <w:r w:rsidRPr="00330D7E">
        <w:t>;</w:t>
      </w:r>
    </w:p>
    <w:p w14:paraId="4890BDE7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b/>
          <w:lang w:val="bg-BG"/>
        </w:rPr>
      </w:pPr>
      <w:r w:rsidRPr="00330D7E">
        <w:rPr>
          <w:b/>
        </w:rPr>
        <w:t xml:space="preserve">Dragonwrath </w:t>
      </w:r>
      <w:r w:rsidRPr="00330D7E">
        <w:t xml:space="preserve">– requires </w:t>
      </w:r>
      <w:r w:rsidRPr="00330D7E">
        <w:rPr>
          <w:b/>
        </w:rPr>
        <w:t>250 Motes</w:t>
      </w:r>
      <w:r w:rsidRPr="00330D7E">
        <w:t>;</w:t>
      </w:r>
    </w:p>
    <w:p w14:paraId="73D22360" w14:textId="2052499B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motes, 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,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65DF971" w14:textId="0D004043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lastRenderedPageBreak/>
        <w:t>Constraints</w:t>
      </w:r>
    </w:p>
    <w:p w14:paraId="1C467FF9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1..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4DB714FB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03ACC584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162214C0" w14:textId="525F3637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 xml:space="preserve">Problem 13. </w:t>
      </w:r>
      <w:r w:rsidR="00330D7E" w:rsidRPr="00330D7E">
        <w:t>**</w:t>
      </w:r>
      <w:r w:rsidR="00877195">
        <w:t>*</w:t>
      </w:r>
      <w:r w:rsidR="00330D7E" w:rsidRPr="00330D7E">
        <w:t xml:space="preserve"> </w:t>
      </w:r>
      <w:r w:rsidR="00330D7E" w:rsidRPr="00330D7E">
        <w:rPr>
          <w:lang w:val="bg-BG"/>
        </w:rPr>
        <w:t xml:space="preserve">Сръбско </w:t>
      </w:r>
      <w:r w:rsidR="00330D7E" w:rsidRPr="00330D7E">
        <w:t>Unleashed</w:t>
      </w:r>
    </w:p>
    <w:p w14:paraId="3482BB47" w14:textId="171618A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 xml:space="preserve">is your favorite sort of music. You never miss a concert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’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  <w:noProof/>
        </w:rPr>
        <w:t>ticketsPrice</w:t>
      </w:r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entered,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lastRenderedPageBreak/>
        <w:t>Output</w:t>
      </w:r>
    </w:p>
    <w:p w14:paraId="58663BAB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venue and singer in the format shown below.</w:t>
      </w:r>
    </w:p>
    <w:p w14:paraId="15FD6B25" w14:textId="2521C4A1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61FBB7EA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 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545F5DBE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985"/>
        </w:tabs>
        <w:spacing w:before="0" w:after="120" w:line="240" w:lineRule="auto"/>
        <w:rPr>
          <w:lang w:val="bg-BG"/>
        </w:rPr>
      </w:pPr>
      <w:r>
        <w:t xml:space="preserve">Problem 14. </w:t>
      </w:r>
      <w:r w:rsidR="00330D7E" w:rsidRPr="00330D7E">
        <w:t xml:space="preserve">*** </w:t>
      </w:r>
      <w:r w:rsidR="00330D7E" w:rsidRPr="00330D7E">
        <w:rPr>
          <w:rFonts w:eastAsia="MS Mincho"/>
        </w:rPr>
        <w:t>Dragon Army</w:t>
      </w:r>
    </w:p>
    <w:p w14:paraId="59F7F058" w14:textId="110AD69C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 and everyo</w:t>
      </w:r>
      <w:r w:rsidR="00877195">
        <w:t>ne plays it all the time. John</w:t>
      </w:r>
      <w:r w:rsidRPr="00330D7E">
        <w:t xml:space="preserve"> is no exclusion to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etc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’s your task to help him</w:t>
      </w:r>
    </w:p>
    <w:p w14:paraId="17CC3564" w14:textId="3EF8A587" w:rsidR="00330D7E" w:rsidRPr="00330D7E" w:rsidRDefault="00330D7E" w:rsidP="00330D7E">
      <w:pPr>
        <w:rPr>
          <w:lang w:val="bg-BG"/>
        </w:rPr>
      </w:pP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order of input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2EB4E901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35372A9A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>Any of the integers may be assigned null value. See the examples below for 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lastRenderedPageBreak/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5597F268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first line, you are given 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}::(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119A0161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Heading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653A33A8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77777777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>The dragon type and name are one word only, starting with capital letter.</w:t>
      </w:r>
    </w:p>
    <w:p w14:paraId="00BC862A" w14:textId="24EB6DD8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TableGrid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 Bazgargal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ack Dargonax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 Obsidion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ue Kerizsa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Blue Algordox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::(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Bazgargal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Obsidion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ack::(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Dargonax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ue::(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Algordox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Kerizsa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Zzazx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Traxx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Xaarxx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Gold Ardrax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::(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Ardrax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Traxx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Xaarxx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Zzazx -&gt; damage: 45, health: 1000, armor: 10</w:t>
            </w:r>
          </w:p>
        </w:tc>
      </w:tr>
    </w:tbl>
    <w:p w14:paraId="26BF0C69" w14:textId="77777777" w:rsidR="00330D7E" w:rsidRPr="00330D7E" w:rsidRDefault="00330D7E" w:rsidP="00330D7E">
      <w:pPr>
        <w:rPr>
          <w:lang w:val="bg-BG"/>
        </w:rPr>
      </w:pPr>
    </w:p>
    <w:p w14:paraId="0A4BDD88" w14:textId="77777777" w:rsidR="00330D7E" w:rsidRPr="00330D7E" w:rsidRDefault="00330D7E" w:rsidP="00330D7E">
      <w:pPr>
        <w:rPr>
          <w:lang w:val="bg-BG"/>
        </w:rPr>
      </w:pPr>
    </w:p>
    <w:p w14:paraId="1B7E6587" w14:textId="77777777" w:rsidR="00330D7E" w:rsidRPr="00330D7E" w:rsidRDefault="00330D7E" w:rsidP="00330D7E">
      <w:pPr>
        <w:rPr>
          <w:lang w:val="bg-BG"/>
        </w:rPr>
      </w:pPr>
    </w:p>
    <w:p w14:paraId="592EBD29" w14:textId="51658AA2" w:rsidR="00640502" w:rsidRPr="00330D7E" w:rsidRDefault="00640502" w:rsidP="00330D7E">
      <w:pPr>
        <w:rPr>
          <w:lang w:val="bg-BG"/>
        </w:rPr>
      </w:pPr>
    </w:p>
    <w:sectPr w:rsidR="00640502" w:rsidRPr="00330D7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A7BF7F" w14:textId="77777777" w:rsidR="00380896" w:rsidRDefault="00380896" w:rsidP="008068A2">
      <w:pPr>
        <w:spacing w:after="0" w:line="240" w:lineRule="auto"/>
      </w:pPr>
      <w:r>
        <w:separator/>
      </w:r>
    </w:p>
  </w:endnote>
  <w:endnote w:type="continuationSeparator" w:id="0">
    <w:p w14:paraId="25A25D03" w14:textId="77777777" w:rsidR="00380896" w:rsidRDefault="003808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FE2BB6" w:rsidRDefault="00FE2BB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07606A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907FA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B07606A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907FA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8313A4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59B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59BC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C8313A4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59B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59BC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666A94" w14:textId="77777777" w:rsidR="00380896" w:rsidRDefault="00380896" w:rsidP="008068A2">
      <w:pPr>
        <w:spacing w:after="0" w:line="240" w:lineRule="auto"/>
      </w:pPr>
      <w:r>
        <w:separator/>
      </w:r>
    </w:p>
  </w:footnote>
  <w:footnote w:type="continuationSeparator" w:id="0">
    <w:p w14:paraId="35CCFC6F" w14:textId="77777777" w:rsidR="00380896" w:rsidRDefault="003808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FE2BB6" w:rsidRDefault="00FE2BB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6"/>
  </w:num>
  <w:num w:numId="7">
    <w:abstractNumId w:val="9"/>
  </w:num>
  <w:num w:numId="8">
    <w:abstractNumId w:val="13"/>
  </w:num>
  <w:num w:numId="9">
    <w:abstractNumId w:val="8"/>
  </w:num>
  <w:num w:numId="10">
    <w:abstractNumId w:val="12"/>
  </w:num>
  <w:num w:numId="11">
    <w:abstractNumId w:val="11"/>
  </w:num>
  <w:num w:numId="12">
    <w:abstractNumId w:val="3"/>
  </w:num>
  <w:num w:numId="13">
    <w:abstractNumId w:val="7"/>
  </w:num>
  <w:num w:numId="14">
    <w:abstractNumId w:val="14"/>
  </w:num>
  <w:num w:numId="15">
    <w:abstractNumId w:val="10"/>
  </w:num>
  <w:num w:numId="16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rAUAYuHF5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8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F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9BC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0D7E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0D7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bg/Contests/1463/Sets-And-Maps-Exercise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modules/59/java-advanced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PET\AppData\Local\Temp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PET\AppData\Local\Temp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9C1A6B-B72E-4E5F-8985-98D80974A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026</Words>
  <Characters>17252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202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</cp:lastModifiedBy>
  <cp:revision>2</cp:revision>
  <cp:lastPrinted>2015-10-26T22:35:00Z</cp:lastPrinted>
  <dcterms:created xsi:type="dcterms:W3CDTF">2022-01-18T13:42:00Z</dcterms:created>
  <dcterms:modified xsi:type="dcterms:W3CDTF">2022-01-18T13:42:00Z</dcterms:modified>
  <cp:category>programming;education;software engineering;software development</cp:category>
</cp:coreProperties>
</file>